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Spain</w:t>
      </w:r>
      <w:r>
        <w:t xml:space="preserve"> </w:t>
      </w:r>
      <w:r>
        <w:t xml:space="preserve">Valencia</w:t>
      </w:r>
    </w:p>
    <w:bookmarkStart w:id="21" w:name="X6ac5c2d9600796a95ff132d2d8632dafebbeeca"/>
    <w:p>
      <w:pPr>
        <w:pStyle w:val="Heading1"/>
      </w:pPr>
      <w:r>
        <w:t xml:space="preserve">INTERNATIONAL MILITARY OFFICER INTERNSHIP APPLICATION</w:t>
      </w:r>
    </w:p>
    <w:bookmarkStart w:id="20" w:name="Xbf0d94d7de55dab91deb62781b69c0b37334bdc"/>
    <w:p>
      <w:pPr>
        <w:pStyle w:val="Heading2"/>
      </w:pPr>
      <w:r>
        <w:t xml:space="preserve">TO THE COMMISSIONERS OF THE SPANISH MINISTRY OF DEFENCE, VALENCIA REGIONAL COMMAND</w:t>
      </w:r>
    </w:p>
    <w:p>
      <w:pPr>
        <w:pStyle w:val="FirstParagraph"/>
      </w:pPr>
      <w:r>
        <w:t xml:space="preserve">Dear Esteemed Commissioners of the Ministry of Defence and Valencian Military Command,</w:t>
      </w:r>
    </w:p>
    <w:p>
      <w:pPr>
        <w:pStyle w:val="BodyText"/>
      </w:pPr>
      <w:r>
        <w:t xml:space="preserve">With profound respect for Spain's enduring legacy as a pillar of European security and Mediterranean stability, I submit my formal application for an internship opportunity within the esteemed framework of the Spanish Armed Forces at CEM-Valencia (Centro de Enseñanza Militar de Valencia). As a dedicated officer candidate currently serving within the ranks of [Your Current Military Branch, e.g., Spanish Army's 7th Infantry Regiment], I am writing to express my unwavering commitment to contributing to Spain’s strategic defense posture through practical, immersive training in the vibrant cultural and operational heartland of Valencia. This internship represents not merely a professional development opportunity, but a meaningful step toward embodying the principles of *Defensa Integral* (Integral Defence) that define modern Spanish military ethos.</w:t>
      </w:r>
    </w:p>
    <w:p>
      <w:pPr>
        <w:pStyle w:val="BodyText"/>
      </w:pPr>
      <w:r>
        <w:t xml:space="preserve">My academic and service background has been meticulously aligned with Spain’s strategic vision. I hold a Bachelor’s Degree in Military Science from the University of Valencia, where my thesis on "Maritime Security Coordination in the Western Mediterranean: Strategic Implications for Spanish Naval Forces" earned recognition for its practical analysis of NATO-Spain operational synergies at CEM-Valencia. My academic work directly intersects with Valencia’s critical role as a hub for Spain’s naval operations—proximate to the strategic Strait of Gibraltar and adjacent to key NATO command facilities in Torrejón de Ardoz. This geographic and doctrinal alignment is precisely why I seek this internship: to transition theoretical knowledge into actionable field experience under the guidance of Spain’s finest military instructors at this pivotal Valencian location.</w:t>
      </w:r>
    </w:p>
    <w:p>
      <w:pPr>
        <w:pStyle w:val="BodyText"/>
      </w:pPr>
      <w:r>
        <w:t xml:space="preserve">During my service as a Second Lieutenant, I have actively participated in multinational exercises including *Iberian Shield* (2023) and *Mediterranean Eagle* (2024), focusing on joint air-ground operations. These experiences honed my tactical proficiency in the use of advanced C4ISR systems and reinforced my understanding of Spain’s commitment to regional security through frameworks like the Iberian Defense Partnership. However, I recognize that true mastery requires deeper contextual immersion—particularly within the operational environment shaped by Valencia’s unique challenges: coastal defense against asymmetric threats, humanitarian logistics coordination across the Valencian Community (including Alfàs del Pi training areas), and collaboration with Civil Protection forces during natural disaster response. The CEM-Valencia internship offers the precise setting for this advanced practical application.</w:t>
      </w:r>
    </w:p>
    <w:p>
      <w:pPr>
        <w:pStyle w:val="BodyText"/>
      </w:pPr>
      <w:r>
        <w:t xml:space="preserve">Spain’s commitment to integrating cutting-edge technology with traditional military values resonates deeply with my professional ethos. I am eager to contribute to ongoing projects at Valencia’s defense facilities, such as the development of AI-assisted resource allocation models for urban crisis management—projects currently being piloted by the Valencian Military Command in partnership with the Spanish Defense Research Agency (DGA). My technical proficiency in programming (Python, SQL) and experience managing real-time data during field exercises positions me to immediately support these initiatives. Furthermore, my fluency in Spanish (C2 level) and native-level Catalan allow seamless integration into the Valencian military community—essential for effective communication within units stationed from Valencia city to the coastal outposts of El Saler.</w:t>
      </w:r>
    </w:p>
    <w:p>
      <w:pPr>
        <w:pStyle w:val="BodyText"/>
      </w:pPr>
      <w:r>
        <w:t xml:space="preserve">What distinguishes this opportunity is its alignment with Spain’s National Defense Strategy 2030, which explicitly prioritizes "strengthening regional command structures in strategic areas." Valencia serves as a linchpin for Mediterranean security, acting as the operational base for Spain’s Naval Operations Command (CONM) and hosting critical infrastructure like the Valencian Training Center. My internship proposal includes concrete deliverables: developing a field manual appendix on coastal surveillance protocols using data from recent *Operation Tifón* (2024), mentoring junior officers in drone-assisted reconnaissance techniques, and facilitating cultural exchange with NATO allies deployed at Valencia’s C3I centers. I am prepared to travel to all designated locations—Valencia city, Alcúdia Naval Base, and the Campo de Cartagena training grounds—to ensure maximum operational relevance.</w:t>
      </w:r>
    </w:p>
    <w:p>
      <w:pPr>
        <w:pStyle w:val="BodyText"/>
      </w:pPr>
      <w:r>
        <w:t xml:space="preserve">I have long admired Spain’s military tradition of *Honor y Lealtad* (Honor and Loyalty), exemplified by historic institutions like the Valencian Jaegers Regiment. This legacy is not merely ceremonial; it manifests in daily operations, such as the Valencian Command’s recent humanitarian mission aiding flood victims in Castellón—a testament to our forces’ dual role as defenders and protectors. I seek not just to learn from this tradition but to actively uphold it through disciplined, ethical leadership during my internship. My previous service record includes a commendation for "Exemplary Conduct During Civil-Military Coordination" during the 2023 Valencia Flood Response, directly demonstrating my alignment with this value system.</w:t>
      </w:r>
    </w:p>
    <w:p>
      <w:pPr>
        <w:pStyle w:val="BodyText"/>
      </w:pPr>
      <w:r>
        <w:t xml:space="preserve">Spain’s strategic location at the crossroads of Europe and Africa places its forces at the forefront of global security challenges. As a future officer, I recognize that mastering these complexities demands immersion in environments like Valencia—where border security meets maritime patrol, cultural diversity meets operational cohesion, and historical legacy fuels innovation. My application transcends a simple request for training; it is a pledge to become a more effective instrument of Spain’s defense mission under the guidance of your command.</w:t>
      </w:r>
    </w:p>
    <w:p>
      <w:pPr>
        <w:pStyle w:val="BodyText"/>
      </w:pPr>
      <w:r>
        <w:t xml:space="preserve">I respectfully request an opportunity to discuss how my skills in tactical operations planning, multilingual coordination, and strategic analysis can support the Valencian Military Command’s objectives. I have attached my full service record, academic transcripts, and a letter of recommendation from Major General Elena Torres (Commander of the 4th Infantry Division), who has directly witnessed my leadership under pressure during NATO exercises in Mallorca.</w:t>
      </w:r>
    </w:p>
    <w:p>
      <w:pPr>
        <w:pStyle w:val="BodyText"/>
      </w:pPr>
      <w:r>
        <w:t xml:space="preserve">Spain does not merely train soldiers—it cultivates guardians of peace. I aspire to contribute to that noble purpose through dedicated service at CEM-Valencia, where the Mediterranean sun illuminates both our shared past and our strategic future. Thank you for considering my application with the gravity it deserves.</w:t>
      </w:r>
    </w:p>
    <w:p>
      <w:pPr>
        <w:pStyle w:val="BodyText"/>
      </w:pPr>
      <w:r>
        <w:t xml:space="preserve">Sincerely,</w:t>
      </w:r>
      <w:r>
        <w:br/>
      </w:r>
      <w:r>
        <w:rPr>
          <w:bCs/>
          <w:b/>
        </w:rPr>
        <w:t xml:space="preserve">Coronel (Ret.) Alejandro Vargas</w:t>
      </w:r>
      <w:r>
        <w:br/>
      </w:r>
      <w:r>
        <w:t xml:space="preserve">Former Second Lieutenant, Spanish Army</w:t>
      </w:r>
      <w:r>
        <w:br/>
      </w:r>
      <w:r>
        <w:t xml:space="preserve">Military Science Graduate, University of Valencia</w:t>
      </w:r>
      <w:r>
        <w:br/>
      </w:r>
      <w:r>
        <w:t xml:space="preserve">Contact: alejandro.vargas@ejercito.es | +34 6XX XXX XXX</w:t>
      </w:r>
      <w:r>
        <w:br/>
      </w:r>
    </w:p>
    <w:p>
      <w:pPr>
        <w:pStyle w:val="BodyText"/>
      </w:pPr>
      <w:r>
        <w:t xml:space="preserve">"The soldier is the living symbol of the nation, and his service is the highest expression of patriotism." — General Francisco Franco (Adapted for modern Spanish military ethos)</w:t>
      </w:r>
      <w:r>
        <w:br/>
      </w:r>
      <w:r>
        <w:t xml:space="preserve">*This document adheres to Spanish Ministry of Defence standards for officer application protocols in accordance with Royal Decree 1048/2023 on Military Education Intern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litary Officer, Spain Valencia</dc:title>
  <dc:creator/>
  <dc:language>en</dc:language>
  <cp:keywords/>
  <dcterms:created xsi:type="dcterms:W3CDTF">2026-07-23T13:19:11Z</dcterms:created>
  <dcterms:modified xsi:type="dcterms:W3CDTF">2026-07-23T13:19:11Z</dcterms:modified>
</cp:coreProperties>
</file>

<file path=docProps/custom.xml><?xml version="1.0" encoding="utf-8"?>
<Properties xmlns="http://schemas.openxmlformats.org/officeDocument/2006/custom-properties" xmlns:vt="http://schemas.openxmlformats.org/officeDocument/2006/docPropsVTypes"/>
</file>